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87104d55546cc45eafe97830e0d9b146b1bd9"/>
    <w:p>
      <w:pPr>
        <w:pStyle w:val="Heading2"/>
      </w:pPr>
      <w:r>
        <w:t xml:space="preserve">Unit 1 Lesson 1: Demos sentido a los datos</w:t>
      </w:r>
    </w:p>
    <w:bookmarkEnd w:id="20"/>
    <w:bookmarkStart w:id="25" w:name="wu-observa-y-pregúntate-gráficas-warm-up"/>
    <w:p>
      <w:pPr>
        <w:pStyle w:val="Heading3"/>
      </w:pPr>
      <w:r>
        <w:t xml:space="preserve">WU Observa y pregúntate: Gráfic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343400" cy="42519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015.82832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hora-de-dibujos"/>
    <w:p>
      <w:pPr>
        <w:pStyle w:val="Heading3"/>
      </w:pPr>
      <w:r>
        <w:t xml:space="preserve">1 Hora de dibuj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es podrían ser las categorías de esta gráfica de dibujos?</w:t>
      </w:r>
    </w:p>
    <w:p>
      <w:pPr>
        <w:pStyle w:val="BodyText"/>
      </w:pPr>
      <w:r>
        <w:t xml:space="preserve">Prepárate para explicar tu razonamiento.</w:t>
      </w:r>
    </w:p>
    <w:p>
      <w:pPr>
        <w:pStyle w:val="BodyText"/>
      </w:pPr>
      <w:r>
        <w:drawing>
          <wp:inline>
            <wp:extent cx="4343400" cy="42519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015.960487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1" w:name="gráficas-de-dibujos-y-gráficas-de-barras"/>
    <w:p>
      <w:pPr>
        <w:pStyle w:val="Heading3"/>
      </w:pPr>
      <w:r>
        <w:t xml:space="preserve">2 Gráficas de dibujos y gráficas de barr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n grupo de estudiantes le preguntaron: “¿Cómo vas a casa?”. Sus respuestas se muestran en una gráfica de dibujos y una gráfica de barras.</w:t>
      </w:r>
    </w:p>
    <w:p>
      <w:pPr>
        <w:pStyle w:val="BodyText"/>
      </w:pPr>
      <w:r>
        <w:drawing>
          <wp:inline>
            <wp:extent cx="4023360" cy="42519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016.089506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9079" cy="4251960"/>
            <wp:effectExtent b="0" l="0" r="0" t="0"/>
            <wp:docPr descr="Bar graph. How We Get Home. Horizontal axis labeled walk, bike, skateboard, car, bus, train. Vertical axis from 0 to 8 by 1s. Height of bar: walk, 4, bike, 3, skateboard, 1, car, 2, bus, 7, train, 6." title="" id="35" name="Picture"/>
            <a:graphic>
              <a:graphicData uri="http://schemas.openxmlformats.org/drawingml/2006/picture">
                <pic:pic>
                  <pic:nvPicPr>
                    <pic:cNvPr descr="/app/tmp/embedder-1671062016.21531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79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En qué se parecen las gráficas? ¿En qué son diferentes?</w:t>
      </w:r>
    </w:p>
    <w:p>
      <w:pPr>
        <w:numPr>
          <w:ilvl w:val="0"/>
          <w:numId w:val="1001"/>
        </w:numPr>
        <w:pStyle w:val="Compact"/>
      </w:pPr>
      <w:r>
        <w:t xml:space="preserve">Si miramos las gráficas, ¿qué podemos aprender sobre cómo los estudiantes van a casa?</w:t>
      </w:r>
    </w:p>
    <w:p>
      <w:pPr>
        <w:numPr>
          <w:ilvl w:val="0"/>
          <w:numId w:val="1001"/>
        </w:numPr>
        <w:pStyle w:val="Compact"/>
      </w:pPr>
      <w:r>
        <w:t xml:space="preserve">Usa las gráficas para escribir dos preguntas que podrías hacer acerca de cómo los estudiantes van a cas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36Z</dcterms:created>
  <dcterms:modified xsi:type="dcterms:W3CDTF">2022-12-14T2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ugeamsFZqd4f9ywDuL38aLVDiGryfVwAt8s5A70l+23+UgxSTtx1gFXGyRX6e3/2MtvpIles5FgZnD5DTRAg==</vt:lpwstr>
  </property>
</Properties>
</file>